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y’s</w:t>
      </w:r>
      <w:r>
        <w:t xml:space="preserve"> </w:t>
      </w:r>
      <w:r>
        <w:t xml:space="preserve">Data</w:t>
      </w:r>
      <w:r>
        <w:t xml:space="preserve"> </w:t>
      </w:r>
      <w:r>
        <w:t xml:space="preserve">Visuals</w:t>
      </w:r>
      <w:r>
        <w:t xml:space="preserve"> </w:t>
      </w:r>
      <w:r>
        <w:t xml:space="preserve">Final</w:t>
      </w:r>
    </w:p>
    <w:bookmarkStart w:id="27" w:name="eelgrass-data-visualization"/>
    <w:p>
      <w:pPr>
        <w:pStyle w:val="Heading2"/>
      </w:pPr>
      <w:r>
        <w:t xml:space="preserve">Eelgrass Data Visualization</w:t>
      </w:r>
    </w:p>
    <w:bookmarkStart w:id="26" w:name="amy-yoger---biol-708"/>
    <w:p>
      <w:pPr>
        <w:pStyle w:val="Heading3"/>
      </w:pPr>
      <w:r>
        <w:t xml:space="preserve">Amy Yoger - BIOL 70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1</w:t>
      </w:r>
    </w:p>
    <w:p>
      <w:pPr>
        <w:pStyle w:val="SourceCode"/>
      </w:pPr>
      <w:r>
        <w:rPr>
          <w:rStyle w:val="VerbatimChar"/>
        </w:rPr>
        <w:t xml:space="preserve">Warning: package 'lubridate' was built under R version 4.3.1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averagesh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myyoger/Library/Mobile Documents/com~apple~CloudDocs/SFSU/Classes/BIO 708 Simonis/GitHub/BIO-708/Data/averageshoo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read.table(file = file, header = header, sep = sep, quote = quote, :</w:t>
      </w:r>
      <w:r>
        <w:br/>
      </w:r>
      <w:r>
        <w:rPr>
          <w:rStyle w:val="VerbatimChar"/>
        </w:rPr>
        <w:t xml:space="preserve">incomplete final line found by readTableHeader on</w:t>
      </w:r>
      <w:r>
        <w:br/>
      </w:r>
      <w:r>
        <w:rPr>
          <w:rStyle w:val="VerbatimChar"/>
        </w:rPr>
        <w:t xml:space="preserve">'/Users/amyyoger/Library/Mobile Documents/com~apple~CloudDocs/SFSU/Classes/BIO</w:t>
      </w:r>
      <w:r>
        <w:br/>
      </w:r>
      <w:r>
        <w:rPr>
          <w:rStyle w:val="VerbatimChar"/>
        </w:rPr>
        <w:t xml:space="preserve">708 Simonis/GitHub/BIO-708/Data/averageshoot.csv'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verageshoot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gth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Eelgrass Shoot Length By pH 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H 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hoot Length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elgrass_visualizatio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:</w:t>
      </w:r>
      <w:r>
        <w:t xml:space="preserve"> </w:t>
      </w:r>
      <w:r>
        <w:t xml:space="preserve">This graph shows the average eelgrass shoot length in reduced pH and ambient pH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shootr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myyoger/Library/Mobile Documents/com~apple~CloudDocs/SFSU/Classes/BIO 708 Simonis/GitHub/BIO-708/Data/shootrhizom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hootroot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hizo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oot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elgrass Shoot vs. Rhizome Length at Different pH levels in San Francisco B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hizome Length (c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hoot Length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elgrass_visualization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:</w:t>
      </w:r>
      <w:r>
        <w:t xml:space="preserve"> </w:t>
      </w:r>
      <w:r>
        <w:t xml:space="preserve">This graph compares eelgrass shoot to rhizome length at different pH level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y’s Data Visuals Final</dc:title>
  <dc:creator/>
  <cp:keywords/>
  <dcterms:created xsi:type="dcterms:W3CDTF">2023-10-19T04:14:15Z</dcterms:created>
  <dcterms:modified xsi:type="dcterms:W3CDTF">2023-10-19T04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